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C73F55" w14:paraId="057E63F5" w14:textId="77777777" w:rsidTr="00E967DF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057E63EE" w14:textId="77777777" w:rsidR="00255B63" w:rsidRPr="00C73F55" w:rsidRDefault="00255B63" w:rsidP="00E967DF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057E63EF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057E63F0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For</w:t>
            </w:r>
          </w:p>
          <w:p w14:paraId="057E63F1" w14:textId="188B8CA9" w:rsidR="00CD3912" w:rsidRPr="00C73F55" w:rsidRDefault="00C73F55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C73F55">
              <w:rPr>
                <w:rFonts w:asciiTheme="minorBidi" w:eastAsia="Calibri" w:hAnsiTheme="minorBidi"/>
                <w:b/>
                <w:sz w:val="32"/>
                <w:szCs w:val="32"/>
              </w:rPr>
              <w:t>“</w:t>
            </w:r>
            <w:r w:rsidR="00CD3912" w:rsidRPr="00C73F55">
              <w:rPr>
                <w:rFonts w:asciiTheme="minorBidi" w:eastAsia="Calibri" w:hAnsiTheme="minorBidi"/>
                <w:b/>
                <w:sz w:val="32"/>
                <w:szCs w:val="32"/>
              </w:rPr>
              <w:t>Auto &amp; Farm Machinery Technician” Level-4</w:t>
            </w:r>
          </w:p>
          <w:p w14:paraId="057E63F2" w14:textId="72DB6014" w:rsidR="00255B63" w:rsidRPr="00C73F55" w:rsidRDefault="0021212D" w:rsidP="0021212D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(</w:t>
            </w:r>
            <w:r w:rsidR="00EF2258" w:rsidRPr="00C73F55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One Year</w:t>
            </w: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 xml:space="preserve"> Program)</w:t>
            </w:r>
          </w:p>
          <w:p w14:paraId="057E63F3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36"/>
                <w:szCs w:val="36"/>
              </w:rPr>
            </w:pPr>
            <w:r w:rsidRPr="00C73F55">
              <w:rPr>
                <w:rFonts w:asciiTheme="minorBidi" w:hAnsiTheme="minorBidi"/>
                <w:b/>
                <w:bCs/>
                <w:sz w:val="32"/>
                <w:szCs w:val="32"/>
              </w:rPr>
              <w:t>Formative Assessment</w:t>
            </w:r>
          </w:p>
          <w:p w14:paraId="057E63F4" w14:textId="77777777" w:rsidR="00255B63" w:rsidRPr="00C73F55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C73F55" w14:paraId="057E63FA" w14:textId="77777777" w:rsidTr="00E967DF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057E63F6" w14:textId="77777777" w:rsidR="00255B63" w:rsidRPr="00C73F55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057E63F7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Date 1</w:t>
            </w:r>
            <w:r w:rsidR="0021212D"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9</w:t>
            </w:r>
            <w:r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-</w:t>
            </w:r>
            <w:r w:rsidR="0021212D"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23August</w:t>
            </w:r>
            <w:r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 202</w:t>
            </w:r>
            <w:r w:rsidR="0021212D"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4</w:t>
            </w:r>
          </w:p>
          <w:p w14:paraId="057E63F8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Lahore</w:t>
            </w:r>
          </w:p>
          <w:p w14:paraId="057E63F9" w14:textId="77777777" w:rsidR="00255B63" w:rsidRPr="00C73F55" w:rsidRDefault="00255B63" w:rsidP="00E967DF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C73F55" w14:paraId="057E6400" w14:textId="77777777" w:rsidTr="00E967DF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057E63FB" w14:textId="77777777" w:rsidR="00255B63" w:rsidRPr="00C73F55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057E63FC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057E658B" wp14:editId="057E658C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7E63FD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057E63FE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C73F55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C73F55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057E63FF" w14:textId="77777777" w:rsidR="00255B63" w:rsidRPr="00C73F55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057E6401" w14:textId="77777777" w:rsidR="00255B63" w:rsidRPr="00C73F55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057E6402" w14:textId="77777777" w:rsidR="00255B63" w:rsidRPr="00C73F55" w:rsidRDefault="00255B63">
      <w:pPr>
        <w:rPr>
          <w:rFonts w:asciiTheme="minorBidi" w:hAnsiTheme="minorBidi"/>
          <w:b/>
          <w:sz w:val="32"/>
        </w:rPr>
      </w:pPr>
      <w:r w:rsidRPr="00C73F55">
        <w:rPr>
          <w:rFonts w:asciiTheme="minorBidi" w:hAnsiTheme="minorBidi"/>
          <w:b/>
          <w:sz w:val="32"/>
        </w:rPr>
        <w:br w:type="page"/>
      </w:r>
    </w:p>
    <w:p w14:paraId="057E6403" w14:textId="77777777" w:rsidR="004D18BE" w:rsidRPr="00C73F55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C73F55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C73F55" w14:paraId="057E6406" w14:textId="77777777" w:rsidTr="001F6F53">
        <w:trPr>
          <w:trHeight w:val="710"/>
        </w:trPr>
        <w:tc>
          <w:tcPr>
            <w:tcW w:w="1615" w:type="dxa"/>
            <w:vAlign w:val="center"/>
          </w:tcPr>
          <w:p w14:paraId="057E6404" w14:textId="77777777" w:rsidR="00D3033E" w:rsidRPr="00C73F55" w:rsidRDefault="00D3033E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57E6405" w14:textId="51615004" w:rsidR="00D3033E" w:rsidRPr="00C73F55" w:rsidRDefault="002412F9" w:rsidP="00C73F55">
            <w:pPr>
              <w:spacing w:before="240" w:after="120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C73F55">
              <w:rPr>
                <w:rFonts w:asciiTheme="minorBidi" w:eastAsia="Calibri" w:hAnsiTheme="minorBidi"/>
                <w:b/>
                <w:sz w:val="22"/>
                <w:szCs w:val="22"/>
              </w:rPr>
              <w:t xml:space="preserve">Auto &amp; Farm Machinery Technician </w:t>
            </w:r>
          </w:p>
        </w:tc>
      </w:tr>
      <w:tr w:rsidR="00D3033E" w:rsidRPr="00C73F55" w14:paraId="057E6409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057E6407" w14:textId="77777777" w:rsidR="00D3033E" w:rsidRPr="00C73F55" w:rsidRDefault="00102FED" w:rsidP="00C73F55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57E6408" w14:textId="0C9A195B" w:rsidR="00D3033E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0716MSA1801 Comply Health and Safety Guidelines</w:t>
            </w:r>
          </w:p>
        </w:tc>
      </w:tr>
      <w:tr w:rsidR="005551AD" w:rsidRPr="00C73F55" w14:paraId="057E640C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057E640A" w14:textId="77777777" w:rsidR="005551AD" w:rsidRPr="00C73F55" w:rsidRDefault="005551AD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57E640B" w14:textId="77777777" w:rsidR="005551AD" w:rsidRPr="00C73F55" w:rsidRDefault="005551AD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C73F55" w14:paraId="057E6411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057E640D" w14:textId="77777777" w:rsidR="00D3033E" w:rsidRPr="00C73F55" w:rsidRDefault="00D3033E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057E640E" w14:textId="77777777" w:rsidR="00D3033E" w:rsidRPr="00C73F55" w:rsidRDefault="00D3033E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C73F55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C73F55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C73F55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057E640F" w14:textId="77777777" w:rsidR="00D3033E" w:rsidRPr="00C73F55" w:rsidRDefault="00D3033E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410" w14:textId="77777777" w:rsidR="00D3033E" w:rsidRPr="00C73F55" w:rsidRDefault="00D3033E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C73F55">
              <w:rPr>
                <w:rFonts w:asciiTheme="minorBidi" w:hAnsiTheme="minorBidi"/>
                <w:sz w:val="22"/>
                <w:szCs w:val="22"/>
              </w:rPr>
              <w:t>_</w:t>
            </w:r>
            <w:r w:rsidRPr="00C73F55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C73F55" w14:paraId="057E641A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057E6412" w14:textId="77777777" w:rsidR="00D3033E" w:rsidRPr="00C73F55" w:rsidRDefault="00D3033E" w:rsidP="00C73F55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057E6413" w14:textId="77777777" w:rsidR="00D3033E" w:rsidRPr="00C73F55" w:rsidRDefault="00D3033E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057E6414" w14:textId="1D477BF4" w:rsidR="00D3033E" w:rsidRPr="00C73F55" w:rsidRDefault="00D3033E" w:rsidP="00C73F55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C73F55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C73F55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C73F55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C73F55"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C73F55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057E6415" w14:textId="77777777" w:rsidR="001E19D6" w:rsidRPr="00C73F55" w:rsidRDefault="001E19D6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416" w14:textId="77777777" w:rsidR="008C0653" w:rsidRPr="00C73F55" w:rsidRDefault="008C0653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nalyze Hazards at Workplace</w:t>
            </w:r>
          </w:p>
          <w:p w14:paraId="057E6417" w14:textId="77777777" w:rsidR="008C0653" w:rsidRPr="00C73F55" w:rsidRDefault="008C0653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pply Personal Protective and Safety Equipment (PPE)</w:t>
            </w:r>
          </w:p>
          <w:p w14:paraId="057E6418" w14:textId="77777777" w:rsidR="008C0653" w:rsidRDefault="008C0653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Dispose-off hazardous Waste materials</w:t>
            </w:r>
          </w:p>
          <w:p w14:paraId="057E6419" w14:textId="041919DB" w:rsidR="00EE68A5" w:rsidRPr="00C73F55" w:rsidRDefault="00C73F55" w:rsidP="00C73F55">
            <w:pPr>
              <w:rPr>
                <w:rFonts w:asciiTheme="minorBidi" w:hAnsiTheme="minorBidi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Demonstrate PPE in the lab by differentiating hazardous and non-hazardous waste</w:t>
            </w:r>
            <w:r>
              <w:rPr>
                <w:rFonts w:asciiTheme="minorBidi" w:hAnsiTheme="minorBidi"/>
              </w:rPr>
              <w:t>.</w:t>
            </w:r>
          </w:p>
        </w:tc>
      </w:tr>
      <w:tr w:rsidR="00D3033E" w:rsidRPr="00C73F55" w14:paraId="057E641D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057E641B" w14:textId="77777777" w:rsidR="00D3033E" w:rsidRPr="00C73F55" w:rsidRDefault="00D3033E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057E641C" w14:textId="77777777" w:rsidR="00D3033E" w:rsidRPr="00C73F55" w:rsidRDefault="00D3033E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C73F55" w14:paraId="057E642F" w14:textId="77777777" w:rsidTr="008967C4">
        <w:trPr>
          <w:trHeight w:val="699"/>
        </w:trPr>
        <w:tc>
          <w:tcPr>
            <w:tcW w:w="1615" w:type="dxa"/>
          </w:tcPr>
          <w:p w14:paraId="057E641E" w14:textId="77777777" w:rsidR="00164197" w:rsidRPr="00C73F55" w:rsidRDefault="00164197" w:rsidP="00C73F55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057E641F" w14:textId="77777777" w:rsidR="000D5969" w:rsidRPr="00C73F55" w:rsidRDefault="000D5969" w:rsidP="00C73F55">
            <w:pPr>
              <w:pStyle w:val="ListParagraph"/>
              <w:ind w:left="42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057E6420" w14:textId="77777777" w:rsidR="008C0653" w:rsidRPr="00C73F55" w:rsidRDefault="008C0653" w:rsidP="00C73F55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Analyze Hazards at Workplace</w:t>
            </w:r>
          </w:p>
          <w:p w14:paraId="057E6421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Interpret relevant work processes and procedures to identify risk to Health, hygiene and safety at workplace.</w:t>
            </w:r>
          </w:p>
          <w:p w14:paraId="057E6422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cord processes, tools, equipment and consumable materials that have the potential to cause harm.</w:t>
            </w:r>
          </w:p>
          <w:p w14:paraId="057E6423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heck expiry of Fire extinguisher.</w:t>
            </w:r>
          </w:p>
          <w:p w14:paraId="057E6424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Operate fire extinguisher.</w:t>
            </w:r>
          </w:p>
          <w:p w14:paraId="057E6425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Prepare Report of the identified risk to Health, hygiene and safety.</w:t>
            </w:r>
          </w:p>
          <w:p w14:paraId="057E6426" w14:textId="77777777" w:rsidR="008C0653" w:rsidRPr="00C73F55" w:rsidRDefault="008C0653" w:rsidP="00C73F55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2.Apply Personal Protective and Safety Equipment (PPE)</w:t>
            </w:r>
          </w:p>
          <w:p w14:paraId="057E6427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Ensure personal protective equipment is clean.</w:t>
            </w:r>
          </w:p>
          <w:p w14:paraId="057E6428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Select personal protective equipment in terms of type   and quantity according to work orders. </w:t>
            </w:r>
          </w:p>
          <w:p w14:paraId="057E6429" w14:textId="77777777" w:rsidR="008C0653" w:rsidRPr="00C73F55" w:rsidRDefault="008C0653" w:rsidP="00C73F55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Wear, adjust, and maintain personal protective equipment to ensure correct fit and optimum protection in compliance with company procedures.</w:t>
            </w:r>
          </w:p>
          <w:p w14:paraId="057E642A" w14:textId="77777777" w:rsidR="008C0653" w:rsidRPr="00C73F55" w:rsidRDefault="008C0653" w:rsidP="00C73F55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3.Dispose-off hazardous Waste materials</w:t>
            </w:r>
          </w:p>
          <w:p w14:paraId="057E642B" w14:textId="77777777" w:rsidR="00622270" w:rsidRPr="00C73F55" w:rsidRDefault="00622270" w:rsidP="00C73F55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Segregate hazardous waste/ drug materials which needs to be disposed of.</w:t>
            </w:r>
          </w:p>
          <w:p w14:paraId="057E642C" w14:textId="77777777" w:rsidR="00622270" w:rsidRPr="00C73F55" w:rsidRDefault="00622270" w:rsidP="00C73F55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ollect hazardous or non-hazardous waste carefully from the designated area as per approved procedure.</w:t>
            </w:r>
          </w:p>
          <w:p w14:paraId="057E642D" w14:textId="77777777" w:rsidR="00622270" w:rsidRPr="00C73F55" w:rsidRDefault="00622270" w:rsidP="00C73F55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ary out disposal of hazardous waste hazardous waste as per SOP's.</w:t>
            </w:r>
          </w:p>
          <w:p w14:paraId="057E642E" w14:textId="77777777" w:rsidR="00164197" w:rsidRPr="00C73F55" w:rsidRDefault="00622270" w:rsidP="00C73F55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dopt necessary precautions such as putting masks and gloves while disposing hazardous waste/ materials as per standard operating procedure</w:t>
            </w:r>
          </w:p>
        </w:tc>
      </w:tr>
    </w:tbl>
    <w:p w14:paraId="057E6430" w14:textId="77777777" w:rsidR="00556FE0" w:rsidRPr="00C73F55" w:rsidRDefault="00556FE0" w:rsidP="00556FE0">
      <w:pPr>
        <w:rPr>
          <w:rFonts w:asciiTheme="minorBidi" w:hAnsiTheme="minorBidi"/>
          <w:b/>
          <w:sz w:val="32"/>
        </w:rPr>
        <w:sectPr w:rsidR="00556FE0" w:rsidRPr="00C73F55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057E6431" w14:textId="77777777" w:rsidR="004D18BE" w:rsidRPr="00C73F55" w:rsidRDefault="004D18BE" w:rsidP="00622270">
      <w:pPr>
        <w:jc w:val="center"/>
        <w:rPr>
          <w:rFonts w:asciiTheme="minorBidi" w:hAnsiTheme="minorBidi"/>
          <w:b/>
          <w:sz w:val="24"/>
          <w:szCs w:val="18"/>
        </w:rPr>
      </w:pPr>
      <w:r w:rsidRPr="00C73F55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C73F55" w14:paraId="057E6434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057E6432" w14:textId="77777777" w:rsidR="004D18BE" w:rsidRPr="00C73F55" w:rsidRDefault="004D18BE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057E6433" w14:textId="2BD80401" w:rsidR="004D18BE" w:rsidRPr="00C73F55" w:rsidRDefault="004D18BE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C73F55" w14:paraId="057E6437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057E6435" w14:textId="77777777" w:rsidR="004D18BE" w:rsidRPr="00C73F55" w:rsidRDefault="004D18BE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057E6436" w14:textId="77777777" w:rsidR="004D18BE" w:rsidRPr="00C73F55" w:rsidRDefault="004D18BE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210F72" w:rsidRPr="00C73F55" w14:paraId="057E643A" w14:textId="77777777" w:rsidTr="00890D47">
        <w:trPr>
          <w:trHeight w:val="440"/>
        </w:trPr>
        <w:tc>
          <w:tcPr>
            <w:tcW w:w="2094" w:type="dxa"/>
            <w:vAlign w:val="center"/>
          </w:tcPr>
          <w:p w14:paraId="057E6438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vAlign w:val="center"/>
          </w:tcPr>
          <w:p w14:paraId="057E6439" w14:textId="4B6E0869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</w:p>
        </w:tc>
      </w:tr>
      <w:tr w:rsidR="00210F72" w:rsidRPr="00C73F55" w14:paraId="057E643D" w14:textId="77777777" w:rsidTr="00C32D22">
        <w:trPr>
          <w:trHeight w:val="262"/>
        </w:trPr>
        <w:tc>
          <w:tcPr>
            <w:tcW w:w="2094" w:type="dxa"/>
            <w:vAlign w:val="center"/>
          </w:tcPr>
          <w:p w14:paraId="057E643B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</w:tcPr>
          <w:p w14:paraId="057E643C" w14:textId="1AAC09FB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0716MSA1801 Comply Health and Safety Guidelines</w:t>
            </w:r>
          </w:p>
        </w:tc>
      </w:tr>
      <w:tr w:rsidR="00210F72" w:rsidRPr="00C73F55" w14:paraId="057E6440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057E643E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057E643F" w14:textId="77777777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210F72" w:rsidRPr="00C73F55" w14:paraId="057E6447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057E6441" w14:textId="77777777" w:rsidR="00210F72" w:rsidRPr="00C73F55" w:rsidRDefault="00210F72" w:rsidP="00C73F55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057E6442" w14:textId="77777777" w:rsidR="00210F72" w:rsidRPr="00C73F55" w:rsidRDefault="00210F72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nalyze Hazards at Workplace</w:t>
            </w:r>
          </w:p>
          <w:p w14:paraId="057E6443" w14:textId="77777777" w:rsidR="00210F72" w:rsidRPr="00C73F55" w:rsidRDefault="00210F72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pply Personal Protective and Safety Equipment (PPE)</w:t>
            </w:r>
          </w:p>
          <w:p w14:paraId="057E6445" w14:textId="726620FD" w:rsidR="00210F72" w:rsidRPr="00F15400" w:rsidRDefault="00210F72" w:rsidP="00F15400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Dispose-off hazardous Waste materials</w:t>
            </w:r>
          </w:p>
          <w:p w14:paraId="057E6446" w14:textId="2A900A27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Demonstrate PPE in the lab by differentiating hazardous and non-hazardous waste</w:t>
            </w:r>
            <w:r w:rsidR="00F15400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</w:tr>
    </w:tbl>
    <w:p w14:paraId="057E6448" w14:textId="77777777" w:rsidR="004D18BE" w:rsidRPr="00C73F55" w:rsidRDefault="004D18BE" w:rsidP="00804B65">
      <w:pPr>
        <w:spacing w:line="240" w:lineRule="auto"/>
        <w:rPr>
          <w:rFonts w:asciiTheme="minorBidi" w:hAnsiTheme="minorBidi"/>
          <w:szCs w:val="18"/>
        </w:rPr>
      </w:pPr>
      <w:r w:rsidRPr="00C73F55">
        <w:rPr>
          <w:rFonts w:asciiTheme="minorBidi" w:hAnsiTheme="minorBidi"/>
          <w:szCs w:val="1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C73F55" w14:paraId="057E644C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057E6449" w14:textId="77777777" w:rsidR="004D18BE" w:rsidRPr="00C73F55" w:rsidRDefault="004D18BE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057E644A" w14:textId="77777777" w:rsidR="004D18BE" w:rsidRPr="00C73F55" w:rsidRDefault="004D18BE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057E644B" w14:textId="77777777" w:rsidR="004D18BE" w:rsidRPr="00C73F55" w:rsidRDefault="004D18BE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8A0D6F" w:rsidRPr="00C73F55" w14:paraId="057E6450" w14:textId="77777777" w:rsidTr="003C030D">
        <w:trPr>
          <w:trHeight w:val="398"/>
        </w:trPr>
        <w:tc>
          <w:tcPr>
            <w:tcW w:w="6739" w:type="dxa"/>
          </w:tcPr>
          <w:p w14:paraId="057E644D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C73F55">
              <w:rPr>
                <w:rFonts w:asciiTheme="minorBidi" w:hAnsiTheme="minorBidi"/>
                <w:sz w:val="22"/>
                <w:szCs w:val="22"/>
              </w:rPr>
              <w:t>Interpret relevant work processes and procedures to identify risk to Health, hygiene and safety at workplace.</w:t>
            </w:r>
          </w:p>
        </w:tc>
        <w:tc>
          <w:tcPr>
            <w:tcW w:w="1059" w:type="dxa"/>
            <w:vAlign w:val="center"/>
          </w:tcPr>
          <w:p w14:paraId="057E644E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8D">
                <v:roundrect id="Rounded Rectangle 32" o:spid="_x0000_s1026" style="position:absolute;margin-left:7.55pt;margin-top:2.5pt;width:28.45pt;height:12.85pt;z-index:2518615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4F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8E">
                <v:roundrect id="Rounded Rectangle 33" o:spid="_x0000_s1056" style="position:absolute;margin-left:9.3pt;margin-top:2.5pt;width:28.45pt;height:12.85pt;z-index:2518625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8A0D6F" w:rsidRPr="00C73F55" w14:paraId="057E6454" w14:textId="77777777" w:rsidTr="003C030D">
        <w:trPr>
          <w:trHeight w:val="398"/>
        </w:trPr>
        <w:tc>
          <w:tcPr>
            <w:tcW w:w="6739" w:type="dxa"/>
          </w:tcPr>
          <w:p w14:paraId="057E6451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cord processes, tools, equipment and consumable materials that have the potential to cause harm.</w:t>
            </w:r>
          </w:p>
        </w:tc>
        <w:tc>
          <w:tcPr>
            <w:tcW w:w="1059" w:type="dxa"/>
            <w:vAlign w:val="center"/>
          </w:tcPr>
          <w:p w14:paraId="057E6452" w14:textId="77777777" w:rsidR="008A0D6F" w:rsidRPr="00C73F55" w:rsidRDefault="00F15400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8F">
                <v:roundrect id="Rounded Rectangle 10" o:spid="_x0000_s1055" style="position:absolute;margin-left:8.5pt;margin-top:5pt;width:28.45pt;height:12.85pt;z-index:251857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53" w14:textId="77777777" w:rsidR="008A0D6F" w:rsidRPr="00C73F55" w:rsidRDefault="00F15400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0">
                <v:roundrect id="Rounded Rectangle 11" o:spid="_x0000_s1054" style="position:absolute;margin-left:9.5pt;margin-top:4.95pt;width:28.5pt;height:12.9pt;z-index:251858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A0D6F" w:rsidRPr="00C73F55" w14:paraId="057E6458" w14:textId="77777777" w:rsidTr="003C030D">
        <w:trPr>
          <w:trHeight w:val="398"/>
        </w:trPr>
        <w:tc>
          <w:tcPr>
            <w:tcW w:w="6739" w:type="dxa"/>
          </w:tcPr>
          <w:p w14:paraId="057E6455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heck expiry of Fire extinguisher.</w:t>
            </w:r>
          </w:p>
        </w:tc>
        <w:tc>
          <w:tcPr>
            <w:tcW w:w="1059" w:type="dxa"/>
            <w:vAlign w:val="center"/>
          </w:tcPr>
          <w:p w14:paraId="057E6456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1">
                <v:roundrect id="Rounded Rectangle 12" o:spid="_x0000_s1053" style="position:absolute;margin-left:8.8pt;margin-top:3.4pt;width:28.5pt;height:12.9pt;z-index:251859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57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2">
                <v:roundrect id="Rounded Rectangle 4" o:spid="_x0000_s1052" style="position:absolute;margin-left:9.5pt;margin-top:3.4pt;width:28.5pt;height:12.9pt;z-index:251860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8A0D6F" w:rsidRPr="00C73F55" w14:paraId="057E645C" w14:textId="77777777" w:rsidTr="003C030D">
        <w:trPr>
          <w:trHeight w:val="398"/>
        </w:trPr>
        <w:tc>
          <w:tcPr>
            <w:tcW w:w="6739" w:type="dxa"/>
          </w:tcPr>
          <w:p w14:paraId="057E6459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Operate fire extinguisher.</w:t>
            </w:r>
          </w:p>
        </w:tc>
        <w:tc>
          <w:tcPr>
            <w:tcW w:w="1059" w:type="dxa"/>
            <w:vAlign w:val="center"/>
          </w:tcPr>
          <w:p w14:paraId="057E645A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3">
                <v:roundrect id="_x0000_s1051" style="position:absolute;margin-left:8.5pt;margin-top:5pt;width:28.45pt;height:12.85pt;z-index:2518635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5B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4">
                <v:roundrect id="_x0000_s1050" style="position:absolute;margin-left:9.5pt;margin-top:4.95pt;width:28.5pt;height:12.9pt;z-index:251864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A0D6F" w:rsidRPr="00C73F55" w14:paraId="057E6460" w14:textId="77777777" w:rsidTr="003C030D">
        <w:trPr>
          <w:trHeight w:val="398"/>
        </w:trPr>
        <w:tc>
          <w:tcPr>
            <w:tcW w:w="6739" w:type="dxa"/>
          </w:tcPr>
          <w:p w14:paraId="057E645D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Prepare Report of the identified risk to Health, hygiene and safety.</w:t>
            </w:r>
          </w:p>
        </w:tc>
        <w:tc>
          <w:tcPr>
            <w:tcW w:w="1059" w:type="dxa"/>
            <w:vAlign w:val="center"/>
          </w:tcPr>
          <w:p w14:paraId="057E645E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5">
                <v:roundrect id="_x0000_s1049" style="position:absolute;margin-left:8.8pt;margin-top:3.4pt;width:28.5pt;height:12.9pt;z-index:251865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5F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6">
                <v:roundrect id="_x0000_s1048" style="position:absolute;margin-left:9.5pt;margin-top:3.4pt;width:28.5pt;height:12.9pt;z-index:251866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8A0D6F" w:rsidRPr="00C73F55" w14:paraId="057E6464" w14:textId="77777777" w:rsidTr="00CB0FB0">
        <w:trPr>
          <w:trHeight w:val="398"/>
        </w:trPr>
        <w:tc>
          <w:tcPr>
            <w:tcW w:w="6739" w:type="dxa"/>
          </w:tcPr>
          <w:p w14:paraId="057E6461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Ensure personal protective equipment is clean.</w:t>
            </w:r>
          </w:p>
        </w:tc>
        <w:tc>
          <w:tcPr>
            <w:tcW w:w="1059" w:type="dxa"/>
            <w:vAlign w:val="center"/>
          </w:tcPr>
          <w:p w14:paraId="057E6462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7">
                <v:roundrect id="_x0000_s1047" style="position:absolute;margin-left:7.55pt;margin-top:2.5pt;width:28.45pt;height:12.85pt;z-index:2518686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63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8">
                <v:roundrect id="_x0000_s1046" style="position:absolute;margin-left:9.3pt;margin-top:2.5pt;width:28.45pt;height:12.85pt;z-index:251869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8A0D6F" w:rsidRPr="00C73F55" w14:paraId="057E6468" w14:textId="77777777" w:rsidTr="00CB0FB0">
        <w:trPr>
          <w:trHeight w:val="398"/>
        </w:trPr>
        <w:tc>
          <w:tcPr>
            <w:tcW w:w="6739" w:type="dxa"/>
          </w:tcPr>
          <w:p w14:paraId="057E6465" w14:textId="77777777" w:rsidR="008A0D6F" w:rsidRPr="00C73F55" w:rsidRDefault="008A0D6F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Select personal protective equipment in terms of type   and quantity according to work orders. </w:t>
            </w:r>
          </w:p>
        </w:tc>
        <w:tc>
          <w:tcPr>
            <w:tcW w:w="1059" w:type="dxa"/>
            <w:vAlign w:val="center"/>
          </w:tcPr>
          <w:p w14:paraId="057E6466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9">
                <v:roundrect id="_x0000_s1045" style="position:absolute;margin-left:8.5pt;margin-top:5pt;width:28.45pt;height:12.85pt;z-index:251870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67" w14:textId="77777777" w:rsidR="008A0D6F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A">
                <v:roundrect id="_x0000_s1044" style="position:absolute;margin-left:9.5pt;margin-top:4.95pt;width:28.5pt;height:12.9pt;z-index:251871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D14C4" w:rsidRPr="00C73F55" w14:paraId="057E646C" w14:textId="77777777" w:rsidTr="00CB0FB0">
        <w:trPr>
          <w:trHeight w:val="398"/>
        </w:trPr>
        <w:tc>
          <w:tcPr>
            <w:tcW w:w="6739" w:type="dxa"/>
          </w:tcPr>
          <w:p w14:paraId="057E6469" w14:textId="64641473" w:rsidR="007D14C4" w:rsidRPr="00C73F55" w:rsidRDefault="007D14C4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Wear, adjust, and maintain personal protective equipment to ensure correct fit and optimum protection </w:t>
            </w:r>
            <w:r w:rsidR="005D7989" w:rsidRPr="00C73F55">
              <w:rPr>
                <w:rFonts w:asciiTheme="minorBidi" w:hAnsiTheme="minorBidi"/>
                <w:sz w:val="22"/>
                <w:szCs w:val="22"/>
              </w:rPr>
              <w:t>According to SOPs</w:t>
            </w:r>
            <w:r w:rsidRPr="00C73F55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057E646A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B">
                <v:roundrect id="_x0000_s1043" style="position:absolute;margin-left:8.5pt;margin-top:5pt;width:28.45pt;height:12.85pt;z-index:251873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6B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C">
                <v:roundrect id="_x0000_s1042" style="position:absolute;margin-left:9.5pt;margin-top:4.95pt;width:28.5pt;height:12.9pt;z-index:251874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D14C4" w:rsidRPr="00C73F55" w14:paraId="057E6470" w14:textId="77777777" w:rsidTr="00A04C36">
        <w:trPr>
          <w:trHeight w:val="398"/>
        </w:trPr>
        <w:tc>
          <w:tcPr>
            <w:tcW w:w="6739" w:type="dxa"/>
          </w:tcPr>
          <w:p w14:paraId="057E646D" w14:textId="5BF10AF4" w:rsidR="007D14C4" w:rsidRPr="00C73F55" w:rsidRDefault="007D14C4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Segregate hazardous waste/ drug materials which needs to be disposed </w:t>
            </w:r>
            <w:proofErr w:type="spellStart"/>
            <w:r w:rsidRPr="00C73F55">
              <w:rPr>
                <w:rFonts w:asciiTheme="minorBidi" w:hAnsiTheme="minorBidi"/>
                <w:sz w:val="22"/>
                <w:szCs w:val="22"/>
              </w:rPr>
              <w:t>o</w:t>
            </w:r>
            <w:r w:rsidR="00622B2B" w:rsidRPr="00C73F55">
              <w:rPr>
                <w:rFonts w:asciiTheme="minorBidi" w:hAnsiTheme="minorBidi"/>
                <w:sz w:val="22"/>
                <w:szCs w:val="22"/>
              </w:rPr>
              <w:t>f</w:t>
            </w:r>
            <w:r w:rsidRPr="00C73F55">
              <w:rPr>
                <w:rFonts w:asciiTheme="minorBidi" w:hAnsiTheme="minorBidi"/>
                <w:sz w:val="22"/>
                <w:szCs w:val="22"/>
              </w:rPr>
              <w:t>f</w:t>
            </w:r>
            <w:proofErr w:type="spellEnd"/>
            <w:r w:rsidRPr="00C73F55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057E646E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D">
                <v:roundrect id="_x0000_s1041" style="position:absolute;margin-left:8.5pt;margin-top:5pt;width:28.45pt;height:12.85pt;z-index:2518758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6F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E">
                <v:roundrect id="_x0000_s1040" style="position:absolute;margin-left:9.5pt;margin-top:4.95pt;width:28.5pt;height:12.9pt;z-index:251876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D14C4" w:rsidRPr="00C73F55" w14:paraId="057E6474" w14:textId="77777777" w:rsidTr="00A04C36">
        <w:trPr>
          <w:trHeight w:val="398"/>
        </w:trPr>
        <w:tc>
          <w:tcPr>
            <w:tcW w:w="6739" w:type="dxa"/>
          </w:tcPr>
          <w:p w14:paraId="057E6471" w14:textId="77777777" w:rsidR="007D14C4" w:rsidRPr="00C73F55" w:rsidRDefault="007D14C4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ollect hazardous or non-hazardous waste carefully from the designated area as per approved procedure.</w:t>
            </w:r>
          </w:p>
        </w:tc>
        <w:tc>
          <w:tcPr>
            <w:tcW w:w="1059" w:type="dxa"/>
            <w:vAlign w:val="center"/>
          </w:tcPr>
          <w:p w14:paraId="057E6472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9F">
                <v:roundrect id="_x0000_s1039" style="position:absolute;margin-left:8.5pt;margin-top:5pt;width:28.45pt;height:12.85pt;z-index:2518778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73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A0">
                <v:roundrect id="_x0000_s1038" style="position:absolute;margin-left:9.5pt;margin-top:4.95pt;width:28.5pt;height:12.9pt;z-index:251878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D14C4" w:rsidRPr="00C73F55" w14:paraId="057E6478" w14:textId="77777777" w:rsidTr="00A04C36">
        <w:trPr>
          <w:trHeight w:val="398"/>
        </w:trPr>
        <w:tc>
          <w:tcPr>
            <w:tcW w:w="6739" w:type="dxa"/>
          </w:tcPr>
          <w:p w14:paraId="057E6475" w14:textId="0293D6DB" w:rsidR="007D14C4" w:rsidRPr="00C73F55" w:rsidRDefault="007D14C4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ary out disposal of hazardous waste as per SOP's.</w:t>
            </w:r>
          </w:p>
        </w:tc>
        <w:tc>
          <w:tcPr>
            <w:tcW w:w="1059" w:type="dxa"/>
            <w:vAlign w:val="center"/>
          </w:tcPr>
          <w:p w14:paraId="057E6476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A1">
                <v:roundrect id="_x0000_s1037" style="position:absolute;margin-left:8.5pt;margin-top:5pt;width:28.45pt;height:12.85pt;z-index:2518799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77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A2">
                <v:roundrect id="_x0000_s1036" style="position:absolute;margin-left:9.5pt;margin-top:4.95pt;width:28.5pt;height:12.9pt;z-index:251880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D14C4" w:rsidRPr="00C73F55" w14:paraId="057E647C" w14:textId="77777777" w:rsidTr="00A04C36">
        <w:trPr>
          <w:trHeight w:val="398"/>
        </w:trPr>
        <w:tc>
          <w:tcPr>
            <w:tcW w:w="6739" w:type="dxa"/>
          </w:tcPr>
          <w:p w14:paraId="057E6479" w14:textId="1F6F469D" w:rsidR="007D14C4" w:rsidRPr="00C73F55" w:rsidRDefault="007D14C4" w:rsidP="00C73F55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Adopt necessary precautions such as </w:t>
            </w:r>
            <w:r w:rsidR="00CA3091" w:rsidRPr="00C73F55">
              <w:rPr>
                <w:rFonts w:asciiTheme="minorBidi" w:hAnsiTheme="minorBidi"/>
                <w:sz w:val="22"/>
                <w:szCs w:val="22"/>
              </w:rPr>
              <w:t>wearing</w:t>
            </w:r>
            <w:r w:rsidRPr="00C73F55">
              <w:rPr>
                <w:rFonts w:asciiTheme="minorBidi" w:hAnsiTheme="minorBidi"/>
                <w:sz w:val="22"/>
                <w:szCs w:val="22"/>
              </w:rPr>
              <w:t xml:space="preserve"> masks and </w:t>
            </w:r>
            <w:r w:rsidR="00CA3091" w:rsidRPr="00C73F55">
              <w:rPr>
                <w:rFonts w:asciiTheme="minorBidi" w:hAnsiTheme="minorBidi"/>
                <w:sz w:val="22"/>
                <w:szCs w:val="22"/>
              </w:rPr>
              <w:t xml:space="preserve">putting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gloves while disposing hazardous waste/ materials as per standard operating procedure</w:t>
            </w:r>
            <w:r w:rsidR="00CA3091" w:rsidRPr="00C73F55">
              <w:rPr>
                <w:rFonts w:asciiTheme="minorBidi" w:hAnsiTheme="minorBidi"/>
                <w:sz w:val="22"/>
                <w:szCs w:val="22"/>
              </w:rPr>
              <w:t xml:space="preserve"> (SOP).</w:t>
            </w:r>
          </w:p>
        </w:tc>
        <w:tc>
          <w:tcPr>
            <w:tcW w:w="1059" w:type="dxa"/>
            <w:vAlign w:val="center"/>
          </w:tcPr>
          <w:p w14:paraId="057E647A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A3">
                <v:roundrect id="_x0000_s1035" style="position:absolute;margin-left:8.5pt;margin-top:5pt;width:28.45pt;height:12.85pt;z-index:2518819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57E647B" w14:textId="77777777" w:rsidR="007D14C4" w:rsidRPr="00C73F55" w:rsidRDefault="00F15400" w:rsidP="00C73F55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C73F55">
              <w:rPr>
                <w:rFonts w:asciiTheme="minorBidi" w:hAnsiTheme="minorBidi"/>
                <w:noProof/>
                <w:sz w:val="22"/>
                <w:szCs w:val="22"/>
              </w:rPr>
              <w:pict w14:anchorId="057E65A4">
                <v:roundrect id="_x0000_s1034" style="position:absolute;margin-left:9.5pt;margin-top:4.95pt;width:28.5pt;height:12.9pt;z-index:251883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1"/>
    </w:tbl>
    <w:p w14:paraId="057E647D" w14:textId="77777777" w:rsidR="00C0228B" w:rsidRPr="00C73F55" w:rsidRDefault="00C0228B" w:rsidP="006F3AE3">
      <w:pPr>
        <w:spacing w:before="240" w:after="0"/>
        <w:rPr>
          <w:rFonts w:asciiTheme="minorBidi" w:hAnsiTheme="minorBidi"/>
        </w:rPr>
      </w:pPr>
    </w:p>
    <w:p w14:paraId="057E647E" w14:textId="77777777" w:rsidR="004D18BE" w:rsidRPr="00C73F55" w:rsidRDefault="00F15400" w:rsidP="006F3AE3">
      <w:pPr>
        <w:spacing w:before="240" w:after="0"/>
        <w:rPr>
          <w:rFonts w:asciiTheme="minorBidi" w:hAnsiTheme="minorBidi"/>
        </w:rPr>
      </w:pPr>
      <w:r w:rsidRPr="00C73F55">
        <w:rPr>
          <w:rFonts w:asciiTheme="minorBidi" w:hAnsiTheme="minorBidi"/>
          <w:noProof/>
        </w:rPr>
        <w:pict w14:anchorId="057E65A5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C73F55">
        <w:rPr>
          <w:rFonts w:asciiTheme="minorBidi" w:hAnsiTheme="minorBidi"/>
        </w:rPr>
        <w:t>Candidate’</w:t>
      </w:r>
      <w:r w:rsidR="00023E92" w:rsidRPr="00C73F55">
        <w:rPr>
          <w:rFonts w:asciiTheme="minorBidi" w:hAnsiTheme="minorBidi"/>
        </w:rPr>
        <w:t xml:space="preserve">s Signature__________________ </w:t>
      </w:r>
      <w:r w:rsidR="004D18BE" w:rsidRPr="00C73F55">
        <w:rPr>
          <w:rFonts w:asciiTheme="minorBidi" w:hAnsiTheme="minorBidi"/>
        </w:rPr>
        <w:t>Assessor’</w:t>
      </w:r>
      <w:r w:rsidR="00023E92" w:rsidRPr="00C73F55">
        <w:rPr>
          <w:rFonts w:asciiTheme="minorBidi" w:hAnsiTheme="minorBidi"/>
        </w:rPr>
        <w:t>s Signature____________________</w:t>
      </w:r>
    </w:p>
    <w:p w14:paraId="057E647F" w14:textId="77777777" w:rsidR="005364AE" w:rsidRPr="00C73F55" w:rsidRDefault="004D18BE">
      <w:pPr>
        <w:rPr>
          <w:rFonts w:asciiTheme="minorBidi" w:hAnsiTheme="minorBidi"/>
        </w:rPr>
      </w:pPr>
      <w:r w:rsidRPr="00C73F55">
        <w:rPr>
          <w:rFonts w:asciiTheme="minorBidi" w:hAnsiTheme="minorBidi"/>
        </w:rPr>
        <w:t xml:space="preserve">Date: </w:t>
      </w:r>
      <w:r w:rsidR="00DA03FD" w:rsidRPr="00C73F55">
        <w:rPr>
          <w:rFonts w:asciiTheme="minorBidi" w:hAnsiTheme="minorBidi"/>
        </w:rPr>
        <w:t>_______________________________</w:t>
      </w:r>
    </w:p>
    <w:p w14:paraId="057E6480" w14:textId="77777777" w:rsidR="009A2167" w:rsidRPr="00C73F55" w:rsidRDefault="005364AE">
      <w:pPr>
        <w:rPr>
          <w:rFonts w:asciiTheme="minorBidi" w:hAnsiTheme="minorBidi"/>
          <w:b/>
          <w:bCs/>
          <w:sz w:val="26"/>
          <w:szCs w:val="26"/>
        </w:rPr>
      </w:pPr>
      <w:r w:rsidRPr="00C73F55">
        <w:rPr>
          <w:rFonts w:asciiTheme="minorBidi" w:hAnsiTheme="minorBidi"/>
        </w:rPr>
        <w:br w:type="column"/>
      </w:r>
    </w:p>
    <w:p w14:paraId="057E6481" w14:textId="77777777" w:rsidR="00C05385" w:rsidRPr="00C73F55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C73F55">
        <w:rPr>
          <w:rFonts w:asciiTheme="minorBidi" w:hAnsiTheme="minorBidi"/>
          <w:b/>
          <w:sz w:val="24"/>
          <w:szCs w:val="18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210F72" w:rsidRPr="00C73F55" w14:paraId="057E6484" w14:textId="77777777" w:rsidTr="008173FE">
        <w:trPr>
          <w:trHeight w:val="620"/>
        </w:trPr>
        <w:tc>
          <w:tcPr>
            <w:tcW w:w="1699" w:type="dxa"/>
            <w:vAlign w:val="center"/>
          </w:tcPr>
          <w:p w14:paraId="057E6482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57E6483" w14:textId="47DDF96C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</w:p>
        </w:tc>
      </w:tr>
      <w:tr w:rsidR="00210F72" w:rsidRPr="00C73F55" w14:paraId="057E6487" w14:textId="77777777" w:rsidTr="00553C37">
        <w:trPr>
          <w:trHeight w:val="677"/>
        </w:trPr>
        <w:tc>
          <w:tcPr>
            <w:tcW w:w="1699" w:type="dxa"/>
            <w:vAlign w:val="center"/>
          </w:tcPr>
          <w:p w14:paraId="057E6485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057E6486" w14:textId="3C0CCC96" w:rsidR="00210F72" w:rsidRPr="00C73F55" w:rsidRDefault="00210F72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0716MSA1801 Comply Health and Safety Guidelines</w:t>
            </w:r>
          </w:p>
        </w:tc>
      </w:tr>
      <w:tr w:rsidR="00210F72" w:rsidRPr="00C73F55" w14:paraId="057E648A" w14:textId="77777777" w:rsidTr="00553C37">
        <w:trPr>
          <w:trHeight w:val="647"/>
        </w:trPr>
        <w:tc>
          <w:tcPr>
            <w:tcW w:w="1699" w:type="dxa"/>
            <w:vAlign w:val="center"/>
          </w:tcPr>
          <w:p w14:paraId="057E6488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057E6489" w14:textId="5E8159CF" w:rsidR="00210F72" w:rsidRPr="00C73F55" w:rsidRDefault="00210F72" w:rsidP="00C73F5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210F72" w:rsidRPr="00C73F55" w14:paraId="057E648F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057E648B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057E648C" w14:textId="29B66EAD" w:rsidR="00210F72" w:rsidRPr="00C73F55" w:rsidRDefault="00210F72" w:rsidP="00C73F55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</w:t>
            </w:r>
          </w:p>
          <w:p w14:paraId="057E648D" w14:textId="77777777" w:rsidR="00210F72" w:rsidRPr="00C73F55" w:rsidRDefault="00210F72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48E" w14:textId="77777777" w:rsidR="00210F72" w:rsidRPr="00C73F55" w:rsidRDefault="00210F72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210F72" w:rsidRPr="00C73F55" w14:paraId="057E649A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057E6490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057E6491" w14:textId="77777777" w:rsidR="00210F72" w:rsidRPr="00C73F55" w:rsidRDefault="00210F72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492" w14:textId="77777777" w:rsidR="00210F72" w:rsidRPr="00C73F55" w:rsidRDefault="00210F72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493" w14:textId="69FFF35B" w:rsidR="00210F72" w:rsidRPr="00C73F55" w:rsidRDefault="00C73F55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7">
                <v:rect id="Rectangle 42" o:spid="_x0000_s1058" style="position:absolute;margin-left:314.05pt;margin-top:2.75pt;width:14pt;height:9.5pt;z-index:2518860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F15400"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6">
                <v:rect id="Rectangle 41" o:spid="_x0000_s1057" style="position:absolute;margin-left:77.35pt;margin-top:2.8pt;width:14pt;height:9.5pt;z-index:2518850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210F72"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057E6494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495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C73F55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057E6496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497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C73F55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057E6498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499" w14:textId="77777777" w:rsidR="00210F72" w:rsidRPr="00C73F55" w:rsidRDefault="00210F72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C73F55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057E649B" w14:textId="77777777" w:rsidR="00C05385" w:rsidRPr="00C73F55" w:rsidRDefault="00C05385" w:rsidP="00C05385">
      <w:pPr>
        <w:rPr>
          <w:rFonts w:asciiTheme="minorBidi" w:hAnsiTheme="minorBidi"/>
          <w:sz w:val="2"/>
        </w:rPr>
      </w:pPr>
    </w:p>
    <w:p w14:paraId="057E649C" w14:textId="77777777" w:rsidR="00C05385" w:rsidRPr="00C73F55" w:rsidRDefault="00C05385" w:rsidP="00C05385">
      <w:pPr>
        <w:rPr>
          <w:rFonts w:asciiTheme="minorBidi" w:hAnsiTheme="minorBidi"/>
          <w:sz w:val="2"/>
        </w:rPr>
      </w:pPr>
    </w:p>
    <w:p w14:paraId="057E649D" w14:textId="77777777" w:rsidR="00C05385" w:rsidRPr="00C73F55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C73F55" w14:paraId="057E649F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057E649E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C73F55" w14:paraId="057E64A3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057E64A0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057E64A1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057E64A2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C73F55" w14:paraId="057E64AC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057E64A4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057E64A5" w14:textId="77777777" w:rsidR="00C05385" w:rsidRPr="00C73F55" w:rsidRDefault="00C05385" w:rsidP="00C73F55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057E64A6" w14:textId="77777777" w:rsidR="00C05385" w:rsidRPr="00C73F55" w:rsidRDefault="00C05385" w:rsidP="00C73F55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057E64A7" w14:textId="77777777" w:rsidR="00C05385" w:rsidRPr="00C73F55" w:rsidRDefault="00C05385" w:rsidP="00C73F55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057E64A8" w14:textId="77777777" w:rsidR="00C05385" w:rsidRPr="00C73F55" w:rsidRDefault="00C05385" w:rsidP="00C73F55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057E64A9" w14:textId="77777777" w:rsidR="00C05385" w:rsidRPr="00C73F55" w:rsidRDefault="00C05385" w:rsidP="00C73F55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057E64AA" w14:textId="77777777" w:rsidR="00C05385" w:rsidRPr="00C73F55" w:rsidRDefault="00C05385" w:rsidP="00C73F55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057E64AB" w14:textId="77777777" w:rsidR="00C05385" w:rsidRPr="00C73F55" w:rsidRDefault="00C05385" w:rsidP="00C73F55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C73F55" w14:paraId="057E64B5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057E64AD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AE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AF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057E64B0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B1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7E64B2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57E64B3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57E64B4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4BE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057E64B6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B7" w14:textId="6008C308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057E64B8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B9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BA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7E64BB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57E64BC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57E64BD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4C7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057E64BF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C0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C1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C2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57E64C3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7E64C4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57E64C5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57E64C6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057E64C8" w14:textId="77777777" w:rsidR="00C05385" w:rsidRPr="00C73F55" w:rsidRDefault="00C05385" w:rsidP="00C05385">
      <w:pPr>
        <w:rPr>
          <w:rFonts w:asciiTheme="minorBidi" w:hAnsiTheme="minorBidi"/>
          <w:sz w:val="12"/>
          <w:szCs w:val="12"/>
        </w:rPr>
      </w:pPr>
    </w:p>
    <w:p w14:paraId="057E64C9" w14:textId="77777777" w:rsidR="00C05385" w:rsidRPr="00C73F55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C73F55">
        <w:rPr>
          <w:rFonts w:asciiTheme="minorBidi" w:hAnsiTheme="minorBidi"/>
          <w:b/>
          <w:sz w:val="28"/>
          <w:szCs w:val="18"/>
        </w:rPr>
        <w:br w:type="page"/>
      </w:r>
    </w:p>
    <w:p w14:paraId="057E64CA" w14:textId="77777777" w:rsidR="00C05385" w:rsidRPr="00C73F55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C73F55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C73F55" w14:paraId="057E64D1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057E64CB" w14:textId="77777777" w:rsidR="00C05385" w:rsidRPr="00C73F55" w:rsidRDefault="00C05385" w:rsidP="00C73F55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057E64CC" w14:textId="77777777" w:rsidR="00C05385" w:rsidRPr="00C73F55" w:rsidRDefault="00C05385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057E64CD" w14:textId="77777777" w:rsidR="008C0653" w:rsidRPr="00C73F55" w:rsidRDefault="008C0653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nalyze Hazards at Workplace</w:t>
            </w:r>
          </w:p>
          <w:p w14:paraId="057E64CE" w14:textId="77777777" w:rsidR="008C0653" w:rsidRPr="00C73F55" w:rsidRDefault="008C0653" w:rsidP="00C73F55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pply Personal Protective and Safety Equipment (PPE)</w:t>
            </w:r>
          </w:p>
          <w:p w14:paraId="236608EC" w14:textId="77777777" w:rsidR="00107755" w:rsidRDefault="008C0653" w:rsidP="00F15400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Dispose-off hazardous Waste materials</w:t>
            </w:r>
          </w:p>
          <w:p w14:paraId="057E64D0" w14:textId="090A1C55" w:rsidR="00F15400" w:rsidRPr="00F15400" w:rsidRDefault="00F15400" w:rsidP="00F15400">
            <w:pPr>
              <w:rPr>
                <w:rFonts w:asciiTheme="minorBidi" w:hAnsiTheme="minorBidi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Demonstrate PPE in the lab by differentiating hazardous and non-hazardous waste</w:t>
            </w:r>
            <w:r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</w:tr>
      <w:tr w:rsidR="00C05385" w:rsidRPr="00C73F55" w14:paraId="057E64D6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057E64D2" w14:textId="77777777" w:rsidR="00C05385" w:rsidRPr="00C73F55" w:rsidRDefault="00C05385" w:rsidP="00C73F55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D3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D4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057E64D5" w14:textId="77777777" w:rsidR="00C05385" w:rsidRPr="00C73F55" w:rsidRDefault="00C05385" w:rsidP="00C73F5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047D1B" w:rsidRPr="00C73F55" w14:paraId="057E64DC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D7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D8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Interpret relevant work processes and procedures to identify risk to Health, hygiene and safety at workpla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D9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DA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057E64DB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4E2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DD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DE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cord processes, tools, equipment and consumable materials that have the potential to cause harm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DF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E0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E1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4E8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E3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E4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heck expiry of Fire extinguisher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E5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E6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E7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4EE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E9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EA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Operate fire extinguisher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EB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EC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ED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4F4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EF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F0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Prepare Report of the identified risk to Health, hygiene and safet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F1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F2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F3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4FA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F5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F6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Ensure personal protective equipment is clean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F7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F8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F9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00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4FB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4FC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Select personal protective equipment in terms of type   and quantity according to work orders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4FD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4FE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4FF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06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501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502" w14:textId="6A83172A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Wear, adjust, and maintain personal protective equipment to ensure correct fit and optimum protection </w:t>
            </w:r>
            <w:r w:rsidR="00D43B46" w:rsidRPr="00C73F55">
              <w:rPr>
                <w:rFonts w:asciiTheme="minorBidi" w:hAnsiTheme="minorBidi"/>
                <w:sz w:val="22"/>
                <w:szCs w:val="22"/>
              </w:rPr>
              <w:t>According to SOPs</w:t>
            </w:r>
            <w:r w:rsidRPr="00C73F55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503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504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505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0C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507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508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Segregate hazardous waste/ drug materials which needs to be disposed of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509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50A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50B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12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50D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50E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ollect hazardous or non-hazardous waste carefully from the designated area as per approved procedur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50F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510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511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18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513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514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ary out disposal of hazardous waste hazardous waste as per SOP'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515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516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517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47D1B" w:rsidRPr="00C73F55" w14:paraId="057E651E" w14:textId="77777777" w:rsidTr="007476A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57E6519" w14:textId="77777777" w:rsidR="00047D1B" w:rsidRPr="00C73F55" w:rsidRDefault="00047D1B" w:rsidP="00C73F55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57E651A" w14:textId="579F3B5C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 xml:space="preserve">Adopt necessary precautions such as </w:t>
            </w:r>
            <w:r w:rsidR="00D43B46" w:rsidRPr="00C73F55">
              <w:rPr>
                <w:rFonts w:asciiTheme="minorBidi" w:hAnsiTheme="minorBidi"/>
                <w:sz w:val="22"/>
                <w:szCs w:val="22"/>
              </w:rPr>
              <w:t>wearing</w:t>
            </w:r>
            <w:r w:rsidRPr="00C73F55">
              <w:rPr>
                <w:rFonts w:asciiTheme="minorBidi" w:hAnsiTheme="minorBidi"/>
                <w:sz w:val="22"/>
                <w:szCs w:val="22"/>
              </w:rPr>
              <w:t xml:space="preserve"> masks and </w:t>
            </w:r>
            <w:r w:rsidR="00D43B46" w:rsidRPr="00C73F55">
              <w:rPr>
                <w:rFonts w:asciiTheme="minorBidi" w:hAnsiTheme="minorBidi"/>
                <w:sz w:val="22"/>
                <w:szCs w:val="22"/>
              </w:rPr>
              <w:t xml:space="preserve">putting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gloves while disposing hazardous waste/ materials as per standard operating procedure</w:t>
            </w:r>
            <w:r w:rsidR="0029237B" w:rsidRPr="00C73F55">
              <w:rPr>
                <w:rFonts w:asciiTheme="minorBidi" w:hAnsiTheme="minorBidi"/>
                <w:sz w:val="22"/>
                <w:szCs w:val="22"/>
              </w:rPr>
              <w:t xml:space="preserve"> (SOP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7E651B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7E651C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057E651D" w14:textId="77777777" w:rsidR="00047D1B" w:rsidRPr="00C73F55" w:rsidRDefault="00047D1B" w:rsidP="00C73F5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521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057E651F" w14:textId="77777777" w:rsidR="00C05385" w:rsidRPr="00C73F55" w:rsidRDefault="00F15400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8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057E6520" w14:textId="77777777" w:rsidR="00C05385" w:rsidRPr="00C73F55" w:rsidRDefault="00F15400" w:rsidP="00C73F5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9">
                <v:rect id="Rectangle 91" o:spid="_x0000_s1029" style="position:absolute;margin-left:109.95pt;margin-top:.9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057E6522" w14:textId="77777777" w:rsidR="00771076" w:rsidRPr="00C73F55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057E6523" w14:textId="77777777" w:rsidR="00771076" w:rsidRPr="00C73F55" w:rsidRDefault="00771076">
      <w:pPr>
        <w:rPr>
          <w:rFonts w:asciiTheme="minorBidi" w:hAnsiTheme="minorBidi"/>
          <w:b/>
          <w:sz w:val="32"/>
        </w:rPr>
      </w:pPr>
      <w:r w:rsidRPr="00C73F55">
        <w:rPr>
          <w:rFonts w:asciiTheme="minorBidi" w:hAnsiTheme="minorBidi"/>
          <w:b/>
          <w:sz w:val="32"/>
        </w:rPr>
        <w:br w:type="page"/>
      </w:r>
    </w:p>
    <w:p w14:paraId="057E6524" w14:textId="77777777" w:rsidR="00C05385" w:rsidRPr="00C73F55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C73F55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540B40" w:rsidRPr="00C73F55" w14:paraId="057E6527" w14:textId="77777777" w:rsidTr="00A96916">
        <w:trPr>
          <w:trHeight w:val="353"/>
          <w:jc w:val="center"/>
        </w:trPr>
        <w:tc>
          <w:tcPr>
            <w:tcW w:w="1591" w:type="dxa"/>
            <w:vAlign w:val="center"/>
          </w:tcPr>
          <w:p w14:paraId="057E6525" w14:textId="77777777" w:rsidR="00540B40" w:rsidRPr="00C73F55" w:rsidRDefault="00540B40" w:rsidP="00540B40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057E6526" w14:textId="0FF3AE89" w:rsidR="00540B40" w:rsidRPr="00C73F55" w:rsidRDefault="002412F9" w:rsidP="00540B40">
            <w:pPr>
              <w:rPr>
                <w:rFonts w:asciiTheme="minorBidi" w:eastAsiaTheme="majorEastAsia" w:hAnsiTheme="minorBidi"/>
                <w:sz w:val="22"/>
                <w:szCs w:val="22"/>
              </w:rPr>
            </w:pPr>
            <w:r w:rsidRPr="00C73F55">
              <w:rPr>
                <w:rFonts w:asciiTheme="minorBidi" w:eastAsia="Calibri" w:hAnsiTheme="minorBidi"/>
                <w:b/>
                <w:sz w:val="22"/>
                <w:szCs w:val="22"/>
              </w:rPr>
              <w:t xml:space="preserve">Auto &amp; Farm Machinery Technician </w:t>
            </w:r>
          </w:p>
        </w:tc>
      </w:tr>
      <w:tr w:rsidR="00540B40" w:rsidRPr="00C73F55" w14:paraId="057E652A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057E6528" w14:textId="77777777" w:rsidR="00540B40" w:rsidRPr="00C73F55" w:rsidRDefault="00540B40" w:rsidP="00540B40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057E6529" w14:textId="7F072177" w:rsidR="00540B40" w:rsidRPr="00C73F55" w:rsidRDefault="00210F72" w:rsidP="00540B40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0716MSA1801 Comply Health and Safety Guidelines</w:t>
            </w:r>
          </w:p>
        </w:tc>
      </w:tr>
      <w:tr w:rsidR="009915FE" w:rsidRPr="00C73F55" w14:paraId="057E652D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057E652B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57E652C" w14:textId="77777777" w:rsidR="009915FE" w:rsidRPr="00C73F55" w:rsidRDefault="009915FE" w:rsidP="009915F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C73F55" w14:paraId="057E6532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057E652E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057E652F" w14:textId="77777777" w:rsidR="009915FE" w:rsidRPr="00C73F55" w:rsidRDefault="009915FE" w:rsidP="009915FE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057E6530" w14:textId="77777777" w:rsidR="009915FE" w:rsidRPr="00C73F55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31" w14:textId="77777777" w:rsidR="009915FE" w:rsidRPr="00C73F55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C73F55" w14:paraId="057E653D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057E6533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057E6534" w14:textId="77777777" w:rsidR="009915FE" w:rsidRPr="00C73F55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35" w14:textId="77777777" w:rsidR="009915FE" w:rsidRPr="00C73F55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36" w14:textId="2E0CBC9D" w:rsidR="009915FE" w:rsidRPr="00C73F55" w:rsidRDefault="00C73F55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B">
                <v:rect id="Rectangle 2" o:spid="_x0000_s1027" style="position:absolute;margin-left:317.3pt;margin-top:2.5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F15400" w:rsidRPr="00C73F55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57E65AA">
                <v:rect id="Rectangle 1" o:spid="_x0000_s1028" style="position:absolute;margin-left:77.3pt;margin-top:2.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057E6537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538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057E6539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53A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057E653B" w14:textId="77777777" w:rsidR="009915FE" w:rsidRPr="00C73F55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57E653C" w14:textId="77777777" w:rsidR="009915FE" w:rsidRPr="00C73F55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057E653E" w14:textId="77777777" w:rsidR="00425267" w:rsidRPr="00C73F55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C73F55" w14:paraId="057E6540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057E653F" w14:textId="77777777" w:rsidR="00D04DAA" w:rsidRPr="00C73F55" w:rsidRDefault="00051F8D" w:rsidP="00D04DAA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C73F55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057E6541" w14:textId="77777777" w:rsidR="00C05385" w:rsidRPr="00C73F55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C73F55" w14:paraId="057E6545" w14:textId="77777777" w:rsidTr="00C73F55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057E6542" w14:textId="77777777" w:rsidR="00C05385" w:rsidRPr="00C73F55" w:rsidRDefault="00C05385" w:rsidP="00804B6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C73F55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57E6543" w14:textId="77777777" w:rsidR="00C05385" w:rsidRPr="00C73F55" w:rsidRDefault="00C05385" w:rsidP="00804B65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7E6544" w14:textId="77777777" w:rsidR="00C05385" w:rsidRPr="00C73F55" w:rsidRDefault="00C05385" w:rsidP="003D30D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73F55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C73F55" w14:paraId="057E654A" w14:textId="77777777" w:rsidTr="00C73F55">
        <w:trPr>
          <w:trHeight w:val="233"/>
          <w:jc w:val="center"/>
        </w:trPr>
        <w:tc>
          <w:tcPr>
            <w:tcW w:w="991" w:type="dxa"/>
            <w:vMerge w:val="restart"/>
          </w:tcPr>
          <w:p w14:paraId="057E6546" w14:textId="77777777" w:rsidR="00C05385" w:rsidRPr="00C73F55" w:rsidRDefault="00DF0092" w:rsidP="00DF0092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A</w:t>
            </w:r>
          </w:p>
        </w:tc>
        <w:tc>
          <w:tcPr>
            <w:tcW w:w="5969" w:type="dxa"/>
            <w:vAlign w:val="center"/>
          </w:tcPr>
          <w:p w14:paraId="057E6547" w14:textId="77777777" w:rsidR="00804B65" w:rsidRPr="00C73F55" w:rsidRDefault="00C356EF" w:rsidP="00684DD0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What does PPE stand for?</w:t>
            </w:r>
          </w:p>
        </w:tc>
        <w:tc>
          <w:tcPr>
            <w:tcW w:w="1440" w:type="dxa"/>
            <w:vMerge w:val="restart"/>
          </w:tcPr>
          <w:p w14:paraId="057E6548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57E6549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54F" w14:textId="77777777" w:rsidTr="00C73F55">
        <w:trPr>
          <w:trHeight w:val="530"/>
          <w:jc w:val="center"/>
        </w:trPr>
        <w:tc>
          <w:tcPr>
            <w:tcW w:w="991" w:type="dxa"/>
            <w:vMerge/>
          </w:tcPr>
          <w:p w14:paraId="057E654B" w14:textId="77777777" w:rsidR="00C05385" w:rsidRPr="00C73F55" w:rsidRDefault="00C05385" w:rsidP="00DF009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57E654C" w14:textId="565FF609" w:rsidR="00C05385" w:rsidRPr="00C73F55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57E654D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57E654E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555" w14:textId="77777777" w:rsidTr="00C73F55">
        <w:trPr>
          <w:trHeight w:val="287"/>
          <w:jc w:val="center"/>
        </w:trPr>
        <w:tc>
          <w:tcPr>
            <w:tcW w:w="991" w:type="dxa"/>
            <w:vMerge w:val="restart"/>
          </w:tcPr>
          <w:p w14:paraId="057E6550" w14:textId="77777777" w:rsidR="00DF0092" w:rsidRPr="00C73F55" w:rsidRDefault="00DF0092" w:rsidP="00DF009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51" w14:textId="77777777" w:rsidR="00C05385" w:rsidRPr="00C73F55" w:rsidRDefault="00DF0092" w:rsidP="00DF0092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B</w:t>
            </w:r>
          </w:p>
        </w:tc>
        <w:tc>
          <w:tcPr>
            <w:tcW w:w="5969" w:type="dxa"/>
            <w:vAlign w:val="center"/>
          </w:tcPr>
          <w:p w14:paraId="057E6552" w14:textId="77777777" w:rsidR="00C05385" w:rsidRPr="00C73F55" w:rsidRDefault="00C356EF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List three common types of PPE used in an auto and farm machinery environment.</w:t>
            </w:r>
          </w:p>
        </w:tc>
        <w:tc>
          <w:tcPr>
            <w:tcW w:w="1440" w:type="dxa"/>
            <w:vMerge w:val="restart"/>
          </w:tcPr>
          <w:p w14:paraId="057E6553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57E6554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73F55" w14:paraId="057E655A" w14:textId="77777777" w:rsidTr="00C73F55">
        <w:trPr>
          <w:trHeight w:val="440"/>
          <w:jc w:val="center"/>
        </w:trPr>
        <w:tc>
          <w:tcPr>
            <w:tcW w:w="991" w:type="dxa"/>
            <w:vMerge/>
          </w:tcPr>
          <w:p w14:paraId="057E6556" w14:textId="77777777" w:rsidR="00C05385" w:rsidRPr="00C73F55" w:rsidRDefault="00C05385" w:rsidP="00DF009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57E6557" w14:textId="3A6E8891" w:rsidR="00C05385" w:rsidRPr="00C73F55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57E6558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57E6559" w14:textId="77777777" w:rsidR="00C05385" w:rsidRPr="00C73F55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73F55" w14:paraId="057E655F" w14:textId="77777777" w:rsidTr="00C73F55">
        <w:trPr>
          <w:trHeight w:val="323"/>
          <w:jc w:val="center"/>
        </w:trPr>
        <w:tc>
          <w:tcPr>
            <w:tcW w:w="991" w:type="dxa"/>
            <w:vMerge w:val="restart"/>
          </w:tcPr>
          <w:p w14:paraId="057E655B" w14:textId="77777777" w:rsidR="00540C21" w:rsidRPr="00C73F55" w:rsidRDefault="00DF0092" w:rsidP="00DF0092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C</w:t>
            </w:r>
          </w:p>
        </w:tc>
        <w:tc>
          <w:tcPr>
            <w:tcW w:w="5969" w:type="dxa"/>
            <w:vAlign w:val="center"/>
          </w:tcPr>
          <w:p w14:paraId="057E655C" w14:textId="77777777" w:rsidR="00540C21" w:rsidRPr="00C73F55" w:rsidRDefault="00C356EF" w:rsidP="006F3AE3">
            <w:pPr>
              <w:spacing w:line="276" w:lineRule="auto"/>
              <w:rPr>
                <w:rFonts w:asciiTheme="minorBidi" w:hAnsiTheme="minorBidi"/>
                <w:iCs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What is the purpose of safety gloves in the workplace?</w:t>
            </w:r>
          </w:p>
        </w:tc>
        <w:tc>
          <w:tcPr>
            <w:tcW w:w="1440" w:type="dxa"/>
            <w:vMerge w:val="restart"/>
          </w:tcPr>
          <w:p w14:paraId="057E655D" w14:textId="77777777" w:rsidR="00540C21" w:rsidRPr="00C73F55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57E655E" w14:textId="77777777" w:rsidR="00540C21" w:rsidRPr="00C73F55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73F55" w14:paraId="057E6564" w14:textId="77777777" w:rsidTr="00C73F55">
        <w:trPr>
          <w:trHeight w:val="467"/>
          <w:jc w:val="center"/>
        </w:trPr>
        <w:tc>
          <w:tcPr>
            <w:tcW w:w="991" w:type="dxa"/>
            <w:vMerge/>
          </w:tcPr>
          <w:p w14:paraId="057E6560" w14:textId="77777777" w:rsidR="00540C21" w:rsidRPr="00C73F55" w:rsidRDefault="00540C21" w:rsidP="00DF009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57E6561" w14:textId="3D79FF96" w:rsidR="00540C21" w:rsidRPr="00C73F55" w:rsidRDefault="00540C21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57E6562" w14:textId="77777777" w:rsidR="00540C21" w:rsidRPr="00C73F55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57E6563" w14:textId="77777777" w:rsidR="00540C21" w:rsidRPr="00C73F55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73F55" w14:paraId="057E6569" w14:textId="77777777" w:rsidTr="00C73F55">
        <w:trPr>
          <w:trHeight w:val="407"/>
          <w:jc w:val="center"/>
        </w:trPr>
        <w:tc>
          <w:tcPr>
            <w:tcW w:w="991" w:type="dxa"/>
            <w:vMerge w:val="restart"/>
          </w:tcPr>
          <w:p w14:paraId="057E6565" w14:textId="77777777" w:rsidR="00540C21" w:rsidRPr="00C73F55" w:rsidRDefault="00DF0092" w:rsidP="00DF0092">
            <w:pPr>
              <w:rPr>
                <w:rFonts w:asciiTheme="minorBidi" w:hAnsiTheme="minorBidi"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D</w:t>
            </w:r>
          </w:p>
        </w:tc>
        <w:tc>
          <w:tcPr>
            <w:tcW w:w="5969" w:type="dxa"/>
            <w:vAlign w:val="center"/>
          </w:tcPr>
          <w:p w14:paraId="057E6566" w14:textId="77777777" w:rsidR="00540C21" w:rsidRPr="00C73F55" w:rsidRDefault="006B3E83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C73F55">
              <w:rPr>
                <w:rFonts w:asciiTheme="minorBidi" w:hAnsiTheme="minorBidi"/>
                <w:sz w:val="22"/>
                <w:szCs w:val="22"/>
              </w:rPr>
              <w:t>What type of waste is considered hazardous in an auto and farm machinery environment?</w:t>
            </w:r>
          </w:p>
        </w:tc>
        <w:tc>
          <w:tcPr>
            <w:tcW w:w="1440" w:type="dxa"/>
            <w:vMerge w:val="restart"/>
          </w:tcPr>
          <w:p w14:paraId="057E6567" w14:textId="77777777" w:rsidR="00540C21" w:rsidRPr="00C73F55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57E6568" w14:textId="77777777" w:rsidR="00540C21" w:rsidRPr="00C73F55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73F55" w14:paraId="057E656E" w14:textId="77777777" w:rsidTr="00C73F55">
        <w:trPr>
          <w:trHeight w:val="467"/>
          <w:jc w:val="center"/>
        </w:trPr>
        <w:tc>
          <w:tcPr>
            <w:tcW w:w="991" w:type="dxa"/>
            <w:vMerge/>
          </w:tcPr>
          <w:p w14:paraId="057E656A" w14:textId="77777777" w:rsidR="00540C21" w:rsidRPr="00C73F55" w:rsidRDefault="00540C21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57E656B" w14:textId="0C4F0053" w:rsidR="00540C21" w:rsidRPr="00C73F55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57E656C" w14:textId="77777777" w:rsidR="00540C21" w:rsidRPr="00C73F55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57E656D" w14:textId="77777777" w:rsidR="00540C21" w:rsidRPr="00C73F55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057E656F" w14:textId="77777777" w:rsidR="003D70C0" w:rsidRPr="00C73F55" w:rsidRDefault="003D70C0">
      <w:pPr>
        <w:rPr>
          <w:rFonts w:asciiTheme="minorBidi" w:hAnsiTheme="minorBidi"/>
        </w:rPr>
      </w:pPr>
    </w:p>
    <w:p w14:paraId="057E6570" w14:textId="77777777" w:rsidR="003D70C0" w:rsidRPr="00C73F55" w:rsidRDefault="00604588">
      <w:pPr>
        <w:rPr>
          <w:rFonts w:asciiTheme="minorBidi" w:hAnsiTheme="minorBidi"/>
        </w:rPr>
      </w:pPr>
      <w:r w:rsidRPr="00C73F55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F15400" w14:paraId="057E6572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057E6571" w14:textId="77777777" w:rsidR="00C05385" w:rsidRPr="00F15400" w:rsidRDefault="00C05385" w:rsidP="00F15400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F15400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F15400" w14:paraId="057E6575" w14:textId="77777777" w:rsidTr="003D70C0">
        <w:tc>
          <w:tcPr>
            <w:tcW w:w="9540" w:type="dxa"/>
          </w:tcPr>
          <w:p w14:paraId="057E6573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74" w14:textId="77777777" w:rsidR="00425267" w:rsidRPr="00F15400" w:rsidRDefault="00425267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F15400" w14:paraId="057E6578" w14:textId="77777777" w:rsidTr="003D70C0">
        <w:tc>
          <w:tcPr>
            <w:tcW w:w="9540" w:type="dxa"/>
          </w:tcPr>
          <w:p w14:paraId="057E6576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77" w14:textId="77777777" w:rsidR="00425267" w:rsidRPr="00F15400" w:rsidRDefault="00425267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F15400" w14:paraId="057E657B" w14:textId="77777777" w:rsidTr="003D70C0">
        <w:tc>
          <w:tcPr>
            <w:tcW w:w="9540" w:type="dxa"/>
          </w:tcPr>
          <w:p w14:paraId="057E6579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7A" w14:textId="77777777" w:rsidR="00425267" w:rsidRPr="00F15400" w:rsidRDefault="00425267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F15400" w14:paraId="057E657E" w14:textId="77777777" w:rsidTr="003D70C0">
        <w:tc>
          <w:tcPr>
            <w:tcW w:w="9540" w:type="dxa"/>
          </w:tcPr>
          <w:p w14:paraId="057E657C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7D" w14:textId="77777777" w:rsidR="00425267" w:rsidRPr="00F15400" w:rsidRDefault="00425267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F15400" w14:paraId="057E6581" w14:textId="77777777" w:rsidTr="003D70C0">
        <w:tc>
          <w:tcPr>
            <w:tcW w:w="9540" w:type="dxa"/>
          </w:tcPr>
          <w:p w14:paraId="057E657F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80" w14:textId="77777777" w:rsidR="00425267" w:rsidRPr="00F15400" w:rsidRDefault="00425267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F15400" w14:paraId="057E6587" w14:textId="77777777" w:rsidTr="003D70C0">
        <w:trPr>
          <w:trHeight w:val="1655"/>
        </w:trPr>
        <w:tc>
          <w:tcPr>
            <w:tcW w:w="9540" w:type="dxa"/>
          </w:tcPr>
          <w:p w14:paraId="057E6582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83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84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85" w14:textId="77777777" w:rsidR="00B30CA8" w:rsidRPr="00F15400" w:rsidRDefault="00B30CA8" w:rsidP="00F15400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57E6586" w14:textId="77777777" w:rsidR="00C05385" w:rsidRPr="00F15400" w:rsidRDefault="00C05385" w:rsidP="00F15400">
            <w:pPr>
              <w:rPr>
                <w:rFonts w:asciiTheme="minorBidi" w:hAnsiTheme="minorBidi"/>
                <w:sz w:val="22"/>
                <w:szCs w:val="22"/>
              </w:rPr>
            </w:pPr>
            <w:r w:rsidRPr="00F15400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F15400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F15400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F15400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F15400">
              <w:rPr>
                <w:rFonts w:asciiTheme="minorBidi" w:hAnsiTheme="minorBidi"/>
                <w:sz w:val="22"/>
                <w:szCs w:val="22"/>
              </w:rPr>
              <w:t>______</w:t>
            </w:r>
            <w:r w:rsidRPr="00F15400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057E6588" w14:textId="77777777" w:rsidR="00B32D77" w:rsidRPr="00C73F55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057E6589" w14:textId="77777777" w:rsidR="00B32D77" w:rsidRPr="00C73F55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057E658A" w14:textId="77777777" w:rsidR="00C94FA5" w:rsidRPr="00C73F55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C73F55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F3C206" w14:textId="77777777" w:rsidR="00332BE6" w:rsidRDefault="00332BE6" w:rsidP="00C92255">
      <w:pPr>
        <w:spacing w:after="0" w:line="240" w:lineRule="auto"/>
      </w:pPr>
      <w:r>
        <w:separator/>
      </w:r>
    </w:p>
  </w:endnote>
  <w:endnote w:type="continuationSeparator" w:id="0">
    <w:p w14:paraId="18F66859" w14:textId="77777777" w:rsidR="00332BE6" w:rsidRDefault="00332BE6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E65B0" w14:textId="77777777" w:rsidR="00804B65" w:rsidRDefault="00891CF9">
        <w:pPr>
          <w:pStyle w:val="Footer"/>
          <w:jc w:val="right"/>
        </w:pPr>
        <w:r>
          <w:fldChar w:fldCharType="begin"/>
        </w:r>
        <w:r w:rsidR="00804B65">
          <w:instrText xml:space="preserve"> PAGE   \* MERGEFORMAT </w:instrText>
        </w:r>
        <w:r>
          <w:fldChar w:fldCharType="separate"/>
        </w:r>
        <w:r w:rsidR="00380F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7E65B1" w14:textId="77777777" w:rsidR="00804B65" w:rsidRDefault="0080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C8B007" w14:textId="77777777" w:rsidR="00332BE6" w:rsidRDefault="00332BE6" w:rsidP="00C92255">
      <w:pPr>
        <w:spacing w:after="0" w:line="240" w:lineRule="auto"/>
      </w:pPr>
      <w:r>
        <w:separator/>
      </w:r>
    </w:p>
  </w:footnote>
  <w:footnote w:type="continuationSeparator" w:id="0">
    <w:p w14:paraId="330D50EB" w14:textId="77777777" w:rsidR="00332BE6" w:rsidRDefault="00332BE6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55001A"/>
    <w:multiLevelType w:val="hybridMultilevel"/>
    <w:tmpl w:val="319C7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77074"/>
    <w:multiLevelType w:val="hybridMultilevel"/>
    <w:tmpl w:val="C4266D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4" w15:restartNumberingAfterBreak="0">
    <w:nsid w:val="4D7703E1"/>
    <w:multiLevelType w:val="hybridMultilevel"/>
    <w:tmpl w:val="10E0E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54134"/>
    <w:multiLevelType w:val="hybridMultilevel"/>
    <w:tmpl w:val="736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890415">
    <w:abstractNumId w:val="3"/>
  </w:num>
  <w:num w:numId="2" w16cid:durableId="1954168774">
    <w:abstractNumId w:val="1"/>
  </w:num>
  <w:num w:numId="3" w16cid:durableId="1920094933">
    <w:abstractNumId w:val="5"/>
  </w:num>
  <w:num w:numId="4" w16cid:durableId="795493378">
    <w:abstractNumId w:val="6"/>
  </w:num>
  <w:num w:numId="5" w16cid:durableId="1969241720">
    <w:abstractNumId w:val="2"/>
  </w:num>
  <w:num w:numId="6" w16cid:durableId="1657102272">
    <w:abstractNumId w:val="4"/>
  </w:num>
  <w:num w:numId="7" w16cid:durableId="38976864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2BD1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34F8C"/>
    <w:rsid w:val="00047D1B"/>
    <w:rsid w:val="00051F8D"/>
    <w:rsid w:val="00055B94"/>
    <w:rsid w:val="000632C8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C22D3"/>
    <w:rsid w:val="000D04CA"/>
    <w:rsid w:val="000D5969"/>
    <w:rsid w:val="000D69FD"/>
    <w:rsid w:val="000D724E"/>
    <w:rsid w:val="000E235A"/>
    <w:rsid w:val="000E3A5A"/>
    <w:rsid w:val="00100129"/>
    <w:rsid w:val="00100B03"/>
    <w:rsid w:val="00102FED"/>
    <w:rsid w:val="00105A0E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557E"/>
    <w:rsid w:val="00157C17"/>
    <w:rsid w:val="00162EF8"/>
    <w:rsid w:val="00164197"/>
    <w:rsid w:val="0016752A"/>
    <w:rsid w:val="001821E9"/>
    <w:rsid w:val="00182DB5"/>
    <w:rsid w:val="001B457D"/>
    <w:rsid w:val="001C0D67"/>
    <w:rsid w:val="001C6604"/>
    <w:rsid w:val="001D47D3"/>
    <w:rsid w:val="001E19D6"/>
    <w:rsid w:val="001E38C0"/>
    <w:rsid w:val="001F2A43"/>
    <w:rsid w:val="001F35B8"/>
    <w:rsid w:val="001F4C49"/>
    <w:rsid w:val="001F6F53"/>
    <w:rsid w:val="00204483"/>
    <w:rsid w:val="00205041"/>
    <w:rsid w:val="00206480"/>
    <w:rsid w:val="00210ABC"/>
    <w:rsid w:val="00210F72"/>
    <w:rsid w:val="0021212D"/>
    <w:rsid w:val="00227EB5"/>
    <w:rsid w:val="002412F9"/>
    <w:rsid w:val="00242DFC"/>
    <w:rsid w:val="00243CC2"/>
    <w:rsid w:val="0024460D"/>
    <w:rsid w:val="00250844"/>
    <w:rsid w:val="00255B63"/>
    <w:rsid w:val="002724EF"/>
    <w:rsid w:val="002765C8"/>
    <w:rsid w:val="00276BCD"/>
    <w:rsid w:val="00280AF3"/>
    <w:rsid w:val="00284F3D"/>
    <w:rsid w:val="00290D69"/>
    <w:rsid w:val="00292233"/>
    <w:rsid w:val="0029237B"/>
    <w:rsid w:val="00292922"/>
    <w:rsid w:val="00292AA0"/>
    <w:rsid w:val="002A0F3D"/>
    <w:rsid w:val="002A2841"/>
    <w:rsid w:val="002A3751"/>
    <w:rsid w:val="002B28F0"/>
    <w:rsid w:val="002B2FBB"/>
    <w:rsid w:val="002C17E0"/>
    <w:rsid w:val="002C1ECE"/>
    <w:rsid w:val="00307200"/>
    <w:rsid w:val="003245D8"/>
    <w:rsid w:val="00332BE6"/>
    <w:rsid w:val="003350BF"/>
    <w:rsid w:val="00343F42"/>
    <w:rsid w:val="00351EED"/>
    <w:rsid w:val="0035637C"/>
    <w:rsid w:val="003563A6"/>
    <w:rsid w:val="003669A4"/>
    <w:rsid w:val="003775B3"/>
    <w:rsid w:val="00380F9D"/>
    <w:rsid w:val="003862C5"/>
    <w:rsid w:val="00396713"/>
    <w:rsid w:val="003A2B9C"/>
    <w:rsid w:val="003A6FF0"/>
    <w:rsid w:val="003B0BE3"/>
    <w:rsid w:val="003B28F3"/>
    <w:rsid w:val="003B4106"/>
    <w:rsid w:val="003B5915"/>
    <w:rsid w:val="003B639F"/>
    <w:rsid w:val="003C60A5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85A2B"/>
    <w:rsid w:val="00487D73"/>
    <w:rsid w:val="00490C41"/>
    <w:rsid w:val="00494F77"/>
    <w:rsid w:val="004A28F6"/>
    <w:rsid w:val="004A5C64"/>
    <w:rsid w:val="004B4958"/>
    <w:rsid w:val="004C2076"/>
    <w:rsid w:val="004C38CC"/>
    <w:rsid w:val="004C512C"/>
    <w:rsid w:val="004C521E"/>
    <w:rsid w:val="004C55DE"/>
    <w:rsid w:val="004D18BE"/>
    <w:rsid w:val="004D5DD2"/>
    <w:rsid w:val="004D63C1"/>
    <w:rsid w:val="004D790A"/>
    <w:rsid w:val="004D7AE4"/>
    <w:rsid w:val="004E0CB9"/>
    <w:rsid w:val="004E2C33"/>
    <w:rsid w:val="004E674F"/>
    <w:rsid w:val="004F295E"/>
    <w:rsid w:val="004F63F9"/>
    <w:rsid w:val="004F6B1E"/>
    <w:rsid w:val="00502833"/>
    <w:rsid w:val="005060BE"/>
    <w:rsid w:val="005364AE"/>
    <w:rsid w:val="00540B40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72156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C49A2"/>
    <w:rsid w:val="005C63CA"/>
    <w:rsid w:val="005C7425"/>
    <w:rsid w:val="005C74B4"/>
    <w:rsid w:val="005D4097"/>
    <w:rsid w:val="005D521E"/>
    <w:rsid w:val="005D5753"/>
    <w:rsid w:val="005D7989"/>
    <w:rsid w:val="005E2947"/>
    <w:rsid w:val="005E4191"/>
    <w:rsid w:val="00604588"/>
    <w:rsid w:val="0061490E"/>
    <w:rsid w:val="00622270"/>
    <w:rsid w:val="00622345"/>
    <w:rsid w:val="00622B2B"/>
    <w:rsid w:val="006430C7"/>
    <w:rsid w:val="00653F2B"/>
    <w:rsid w:val="00654A59"/>
    <w:rsid w:val="00655752"/>
    <w:rsid w:val="006561C4"/>
    <w:rsid w:val="00657407"/>
    <w:rsid w:val="0066016F"/>
    <w:rsid w:val="00660249"/>
    <w:rsid w:val="00663B88"/>
    <w:rsid w:val="00665FB6"/>
    <w:rsid w:val="006675F4"/>
    <w:rsid w:val="00670AA2"/>
    <w:rsid w:val="00671320"/>
    <w:rsid w:val="00684DD0"/>
    <w:rsid w:val="0068551E"/>
    <w:rsid w:val="00687B4D"/>
    <w:rsid w:val="00695E43"/>
    <w:rsid w:val="00697781"/>
    <w:rsid w:val="006A3B70"/>
    <w:rsid w:val="006A3DA6"/>
    <w:rsid w:val="006B179A"/>
    <w:rsid w:val="006B1EA8"/>
    <w:rsid w:val="006B36C6"/>
    <w:rsid w:val="006B3E83"/>
    <w:rsid w:val="006B42B6"/>
    <w:rsid w:val="006C138C"/>
    <w:rsid w:val="006C4C32"/>
    <w:rsid w:val="006C58E1"/>
    <w:rsid w:val="006C7150"/>
    <w:rsid w:val="006F0949"/>
    <w:rsid w:val="006F3AE3"/>
    <w:rsid w:val="00700371"/>
    <w:rsid w:val="00704401"/>
    <w:rsid w:val="00704B7E"/>
    <w:rsid w:val="007129DA"/>
    <w:rsid w:val="00716131"/>
    <w:rsid w:val="007163F1"/>
    <w:rsid w:val="00717AEE"/>
    <w:rsid w:val="0074170C"/>
    <w:rsid w:val="00753B17"/>
    <w:rsid w:val="0076179D"/>
    <w:rsid w:val="007671B7"/>
    <w:rsid w:val="00767E37"/>
    <w:rsid w:val="00771076"/>
    <w:rsid w:val="00781278"/>
    <w:rsid w:val="00781501"/>
    <w:rsid w:val="00787237"/>
    <w:rsid w:val="00793BD2"/>
    <w:rsid w:val="007A2643"/>
    <w:rsid w:val="007B55DB"/>
    <w:rsid w:val="007C23FE"/>
    <w:rsid w:val="007D14C4"/>
    <w:rsid w:val="007D50CD"/>
    <w:rsid w:val="007D75DA"/>
    <w:rsid w:val="007E2336"/>
    <w:rsid w:val="007F4073"/>
    <w:rsid w:val="007F5E3C"/>
    <w:rsid w:val="007F6693"/>
    <w:rsid w:val="00801BB6"/>
    <w:rsid w:val="00804B65"/>
    <w:rsid w:val="00806406"/>
    <w:rsid w:val="008173FE"/>
    <w:rsid w:val="008207C1"/>
    <w:rsid w:val="00820B22"/>
    <w:rsid w:val="00825686"/>
    <w:rsid w:val="008344C7"/>
    <w:rsid w:val="008356D3"/>
    <w:rsid w:val="00846C72"/>
    <w:rsid w:val="00847786"/>
    <w:rsid w:val="0085698C"/>
    <w:rsid w:val="0085795B"/>
    <w:rsid w:val="00872C65"/>
    <w:rsid w:val="00873AA9"/>
    <w:rsid w:val="00875C67"/>
    <w:rsid w:val="0089076D"/>
    <w:rsid w:val="00891CF9"/>
    <w:rsid w:val="008967C4"/>
    <w:rsid w:val="008A0D6F"/>
    <w:rsid w:val="008A62CE"/>
    <w:rsid w:val="008C0653"/>
    <w:rsid w:val="008C6704"/>
    <w:rsid w:val="008D2C8E"/>
    <w:rsid w:val="008D4002"/>
    <w:rsid w:val="008E54F0"/>
    <w:rsid w:val="00903770"/>
    <w:rsid w:val="00904ED1"/>
    <w:rsid w:val="0090734D"/>
    <w:rsid w:val="0091247B"/>
    <w:rsid w:val="00917B2B"/>
    <w:rsid w:val="009232D6"/>
    <w:rsid w:val="00924219"/>
    <w:rsid w:val="00964C57"/>
    <w:rsid w:val="0096671C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F6786"/>
    <w:rsid w:val="00A02EAD"/>
    <w:rsid w:val="00A14A8B"/>
    <w:rsid w:val="00A14DB7"/>
    <w:rsid w:val="00A2773F"/>
    <w:rsid w:val="00A32D9A"/>
    <w:rsid w:val="00A34D38"/>
    <w:rsid w:val="00A35EC5"/>
    <w:rsid w:val="00A37724"/>
    <w:rsid w:val="00A408E1"/>
    <w:rsid w:val="00A46940"/>
    <w:rsid w:val="00A83AC6"/>
    <w:rsid w:val="00A9128E"/>
    <w:rsid w:val="00A960A8"/>
    <w:rsid w:val="00A96512"/>
    <w:rsid w:val="00AA1471"/>
    <w:rsid w:val="00AA1EBA"/>
    <w:rsid w:val="00AA3DB6"/>
    <w:rsid w:val="00AB1AC5"/>
    <w:rsid w:val="00AB1E8D"/>
    <w:rsid w:val="00AB61A6"/>
    <w:rsid w:val="00AD7B58"/>
    <w:rsid w:val="00AE2866"/>
    <w:rsid w:val="00AE2977"/>
    <w:rsid w:val="00AF2568"/>
    <w:rsid w:val="00AF498F"/>
    <w:rsid w:val="00AF7658"/>
    <w:rsid w:val="00B07704"/>
    <w:rsid w:val="00B16786"/>
    <w:rsid w:val="00B24F24"/>
    <w:rsid w:val="00B30CA8"/>
    <w:rsid w:val="00B32D77"/>
    <w:rsid w:val="00B36CE8"/>
    <w:rsid w:val="00B52849"/>
    <w:rsid w:val="00B57C6C"/>
    <w:rsid w:val="00B61C53"/>
    <w:rsid w:val="00B62E85"/>
    <w:rsid w:val="00B6583E"/>
    <w:rsid w:val="00B667A5"/>
    <w:rsid w:val="00B67FEB"/>
    <w:rsid w:val="00B838F7"/>
    <w:rsid w:val="00B83DE7"/>
    <w:rsid w:val="00B921BD"/>
    <w:rsid w:val="00B9468A"/>
    <w:rsid w:val="00BA20FB"/>
    <w:rsid w:val="00BA27F2"/>
    <w:rsid w:val="00BA3B14"/>
    <w:rsid w:val="00BA6AE9"/>
    <w:rsid w:val="00BA76CD"/>
    <w:rsid w:val="00BB39EE"/>
    <w:rsid w:val="00BB7962"/>
    <w:rsid w:val="00BC45D8"/>
    <w:rsid w:val="00BD1B0D"/>
    <w:rsid w:val="00BD5101"/>
    <w:rsid w:val="00BE1E16"/>
    <w:rsid w:val="00BF30A5"/>
    <w:rsid w:val="00C0228B"/>
    <w:rsid w:val="00C05385"/>
    <w:rsid w:val="00C16704"/>
    <w:rsid w:val="00C23C5B"/>
    <w:rsid w:val="00C30120"/>
    <w:rsid w:val="00C356EF"/>
    <w:rsid w:val="00C37CEE"/>
    <w:rsid w:val="00C4016C"/>
    <w:rsid w:val="00C501B7"/>
    <w:rsid w:val="00C67EF8"/>
    <w:rsid w:val="00C73F55"/>
    <w:rsid w:val="00C87B33"/>
    <w:rsid w:val="00C92255"/>
    <w:rsid w:val="00C94FA5"/>
    <w:rsid w:val="00C95FFF"/>
    <w:rsid w:val="00CA3091"/>
    <w:rsid w:val="00CC142E"/>
    <w:rsid w:val="00CC6F28"/>
    <w:rsid w:val="00CD3912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43B46"/>
    <w:rsid w:val="00D53CA7"/>
    <w:rsid w:val="00D56305"/>
    <w:rsid w:val="00D646AF"/>
    <w:rsid w:val="00D66E63"/>
    <w:rsid w:val="00D702BE"/>
    <w:rsid w:val="00D729EF"/>
    <w:rsid w:val="00D95455"/>
    <w:rsid w:val="00D96BC4"/>
    <w:rsid w:val="00DA03FD"/>
    <w:rsid w:val="00DA3B06"/>
    <w:rsid w:val="00DD2BAD"/>
    <w:rsid w:val="00DE6544"/>
    <w:rsid w:val="00DF0092"/>
    <w:rsid w:val="00E049EF"/>
    <w:rsid w:val="00E04C8D"/>
    <w:rsid w:val="00E17757"/>
    <w:rsid w:val="00E20654"/>
    <w:rsid w:val="00E22D15"/>
    <w:rsid w:val="00E30545"/>
    <w:rsid w:val="00E4189A"/>
    <w:rsid w:val="00E54440"/>
    <w:rsid w:val="00E54D84"/>
    <w:rsid w:val="00E64769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7683"/>
    <w:rsid w:val="00ED0D9B"/>
    <w:rsid w:val="00EE55F5"/>
    <w:rsid w:val="00EE68A5"/>
    <w:rsid w:val="00EF1655"/>
    <w:rsid w:val="00EF2258"/>
    <w:rsid w:val="00EF2B25"/>
    <w:rsid w:val="00EF406E"/>
    <w:rsid w:val="00F00F04"/>
    <w:rsid w:val="00F03AD0"/>
    <w:rsid w:val="00F07920"/>
    <w:rsid w:val="00F15400"/>
    <w:rsid w:val="00F234A7"/>
    <w:rsid w:val="00F257D8"/>
    <w:rsid w:val="00F35F69"/>
    <w:rsid w:val="00F4411E"/>
    <w:rsid w:val="00F470BA"/>
    <w:rsid w:val="00F5039E"/>
    <w:rsid w:val="00F55388"/>
    <w:rsid w:val="00F6518F"/>
    <w:rsid w:val="00F65D17"/>
    <w:rsid w:val="00F713C7"/>
    <w:rsid w:val="00F72AF0"/>
    <w:rsid w:val="00F732A9"/>
    <w:rsid w:val="00F76AB2"/>
    <w:rsid w:val="00F87E5D"/>
    <w:rsid w:val="00F95BB6"/>
    <w:rsid w:val="00FA0102"/>
    <w:rsid w:val="00FA6BF8"/>
    <w:rsid w:val="00FB1A30"/>
    <w:rsid w:val="00FB3ABA"/>
    <w:rsid w:val="00FC5BA8"/>
    <w:rsid w:val="00FC64F3"/>
    <w:rsid w:val="00FE0363"/>
    <w:rsid w:val="00FE4266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057E63EE"/>
  <w15:docId w15:val="{91C4DCB5-828F-4251-9D22-1E1DD764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CF9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E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E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7</Pages>
  <Words>1137</Words>
  <Characters>64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89</cp:revision>
  <dcterms:created xsi:type="dcterms:W3CDTF">2021-08-15T19:40:00Z</dcterms:created>
  <dcterms:modified xsi:type="dcterms:W3CDTF">2024-11-08T09:06:00Z</dcterms:modified>
</cp:coreProperties>
</file>